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1CE9C7" w14:textId="77777777" w:rsidR="00602839" w:rsidRDefault="00602839" w:rsidP="00602839">
      <w:pPr>
        <w:spacing w:after="0" w:line="240" w:lineRule="auto"/>
        <w:rPr>
          <w:b/>
          <w:sz w:val="36"/>
          <w:szCs w:val="36"/>
        </w:rPr>
      </w:pPr>
      <w:r w:rsidRPr="003A6889">
        <w:rPr>
          <w:b/>
          <w:noProof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62D0BD87" wp14:editId="7D03D1BC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847090" cy="889635"/>
            <wp:effectExtent l="0" t="0" r="0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SU Bell Tower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090" cy="889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36"/>
          <w:szCs w:val="36"/>
        </w:rPr>
        <w:t>Midwestern State University</w:t>
      </w:r>
    </w:p>
    <w:p w14:paraId="45BE6370" w14:textId="79E12072" w:rsidR="0028720F" w:rsidRPr="00B90933" w:rsidRDefault="00602839" w:rsidP="00602839">
      <w:pPr>
        <w:spacing w:after="0" w:line="240" w:lineRule="auto"/>
        <w:rPr>
          <w:b/>
          <w:sz w:val="32"/>
          <w:szCs w:val="32"/>
        </w:rPr>
      </w:pPr>
      <w:r w:rsidRPr="00602839">
        <w:rPr>
          <w:b/>
          <w:sz w:val="32"/>
          <w:szCs w:val="32"/>
        </w:rPr>
        <w:t xml:space="preserve">Information </w:t>
      </w:r>
      <w:r w:rsidR="006202E0">
        <w:rPr>
          <w:b/>
          <w:sz w:val="32"/>
          <w:szCs w:val="32"/>
        </w:rPr>
        <w:t>Technology</w:t>
      </w:r>
      <w:r w:rsidRPr="00602839">
        <w:rPr>
          <w:b/>
          <w:sz w:val="32"/>
          <w:szCs w:val="32"/>
        </w:rPr>
        <w:t xml:space="preserve"> Advisory Committee</w:t>
      </w:r>
    </w:p>
    <w:p w14:paraId="4CA6AF52" w14:textId="77777777" w:rsidR="00B90933" w:rsidRPr="00B90933" w:rsidRDefault="00B90933" w:rsidP="00602839">
      <w:pPr>
        <w:spacing w:after="0" w:line="240" w:lineRule="auto"/>
        <w:rPr>
          <w:sz w:val="16"/>
          <w:szCs w:val="16"/>
        </w:rPr>
      </w:pPr>
    </w:p>
    <w:p w14:paraId="142CA0DD" w14:textId="2EE8F9BD" w:rsidR="00B90933" w:rsidRDefault="006B5B2E" w:rsidP="0060283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Friday </w:t>
      </w:r>
      <w:r w:rsidR="00D90CE1">
        <w:rPr>
          <w:sz w:val="24"/>
          <w:szCs w:val="24"/>
        </w:rPr>
        <w:t>April 13</w:t>
      </w:r>
      <w:r w:rsidR="00D90CE1" w:rsidRPr="00D90CE1">
        <w:rPr>
          <w:sz w:val="24"/>
          <w:szCs w:val="24"/>
          <w:vertAlign w:val="superscript"/>
        </w:rPr>
        <w:t>th</w:t>
      </w:r>
      <w:r w:rsidR="00EF2A3E">
        <w:rPr>
          <w:sz w:val="24"/>
          <w:szCs w:val="24"/>
        </w:rPr>
        <w:t>, 2018</w:t>
      </w:r>
      <w:r w:rsidR="00B90933">
        <w:rPr>
          <w:sz w:val="24"/>
          <w:szCs w:val="24"/>
        </w:rPr>
        <w:t>, 2:00 pm</w:t>
      </w:r>
    </w:p>
    <w:p w14:paraId="703B7608" w14:textId="7671D201" w:rsidR="00602839" w:rsidRDefault="007F3682" w:rsidP="00602839">
      <w:pPr>
        <w:spacing w:after="0" w:line="240" w:lineRule="auto"/>
      </w:pPr>
      <w:r>
        <w:rPr>
          <w:sz w:val="24"/>
          <w:szCs w:val="24"/>
        </w:rPr>
        <w:t>Locatio</w:t>
      </w:r>
      <w:r w:rsidR="00EF2A3E">
        <w:rPr>
          <w:sz w:val="24"/>
          <w:szCs w:val="24"/>
        </w:rPr>
        <w:t>n: Clark Student Center Cheyenne</w:t>
      </w:r>
      <w:r>
        <w:rPr>
          <w:sz w:val="24"/>
          <w:szCs w:val="24"/>
        </w:rPr>
        <w:t xml:space="preserve"> Room</w:t>
      </w:r>
    </w:p>
    <w:p w14:paraId="342BF277" w14:textId="77777777" w:rsidR="00602839" w:rsidRDefault="00602839" w:rsidP="00602839">
      <w:pPr>
        <w:spacing w:after="0" w:line="240" w:lineRule="auto"/>
      </w:pPr>
    </w:p>
    <w:p w14:paraId="3BD44D54" w14:textId="77777777" w:rsidR="00864559" w:rsidRDefault="00864559" w:rsidP="00B90933">
      <w:pPr>
        <w:spacing w:after="0" w:line="240" w:lineRule="auto"/>
        <w:jc w:val="center"/>
        <w:rPr>
          <w:b/>
          <w:sz w:val="28"/>
          <w:szCs w:val="28"/>
        </w:rPr>
      </w:pPr>
    </w:p>
    <w:p w14:paraId="767A3A51" w14:textId="0098ECFD" w:rsidR="0028720F" w:rsidRPr="00B90933" w:rsidRDefault="0028720F" w:rsidP="00B90933">
      <w:pPr>
        <w:spacing w:after="0" w:line="240" w:lineRule="auto"/>
        <w:jc w:val="center"/>
        <w:rPr>
          <w:b/>
          <w:sz w:val="28"/>
          <w:szCs w:val="28"/>
        </w:rPr>
      </w:pPr>
      <w:r w:rsidRPr="000D7589">
        <w:rPr>
          <w:b/>
          <w:sz w:val="28"/>
          <w:szCs w:val="28"/>
        </w:rPr>
        <w:t>Meeting Agenda</w:t>
      </w:r>
    </w:p>
    <w:p w14:paraId="4A1C21FF" w14:textId="77777777" w:rsidR="0028720F" w:rsidRPr="000D7589" w:rsidRDefault="0028720F" w:rsidP="0028720F">
      <w:pPr>
        <w:spacing w:after="0" w:line="240" w:lineRule="auto"/>
        <w:jc w:val="center"/>
        <w:rPr>
          <w:sz w:val="24"/>
          <w:szCs w:val="24"/>
        </w:rPr>
      </w:pPr>
    </w:p>
    <w:p w14:paraId="25A405CE" w14:textId="291E4ADE" w:rsidR="0028720F" w:rsidRPr="00B23D61" w:rsidRDefault="00B23D61" w:rsidP="00B23D61">
      <w:pPr>
        <w:numPr>
          <w:ilvl w:val="0"/>
          <w:numId w:val="4"/>
        </w:numPr>
        <w:spacing w:after="0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Welcome </w:t>
      </w:r>
      <w:r w:rsidR="0028720F" w:rsidRPr="00B23D61">
        <w:rPr>
          <w:rFonts w:eastAsia="Times New Roman"/>
          <w:sz w:val="24"/>
          <w:szCs w:val="24"/>
        </w:rPr>
        <w:br/>
      </w:r>
    </w:p>
    <w:p w14:paraId="0D7E7860" w14:textId="317157AC" w:rsidR="00D4045E" w:rsidRPr="00C20001" w:rsidRDefault="00214376" w:rsidP="00C20001">
      <w:pPr>
        <w:numPr>
          <w:ilvl w:val="0"/>
          <w:numId w:val="4"/>
        </w:numPr>
        <w:spacing w:after="0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formation Security</w:t>
      </w:r>
      <w:r w:rsidR="00DE5A7F">
        <w:rPr>
          <w:rFonts w:eastAsia="Times New Roman"/>
          <w:sz w:val="24"/>
          <w:szCs w:val="24"/>
        </w:rPr>
        <w:t xml:space="preserve"> </w:t>
      </w:r>
      <w:r w:rsidR="00BC4DB7">
        <w:rPr>
          <w:rFonts w:eastAsia="Times New Roman"/>
          <w:sz w:val="24"/>
          <w:szCs w:val="24"/>
        </w:rPr>
        <w:t>Update</w:t>
      </w:r>
      <w:r w:rsidR="00A433E5">
        <w:rPr>
          <w:rFonts w:eastAsia="Times New Roman"/>
          <w:sz w:val="24"/>
          <w:szCs w:val="24"/>
        </w:rPr>
        <w:t>s</w:t>
      </w:r>
      <w:r w:rsidR="0028720F" w:rsidRPr="00C20001">
        <w:rPr>
          <w:rFonts w:eastAsia="Times New Roman"/>
          <w:sz w:val="24"/>
          <w:szCs w:val="24"/>
        </w:rPr>
        <w:br/>
      </w:r>
    </w:p>
    <w:p w14:paraId="4676778B" w14:textId="1EEA3234" w:rsidR="005C7FC1" w:rsidRPr="005C7FC1" w:rsidRDefault="00812F35" w:rsidP="005C7FC1">
      <w:pPr>
        <w:numPr>
          <w:ilvl w:val="0"/>
          <w:numId w:val="4"/>
        </w:numPr>
        <w:spacing w:after="0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IT Capital and Facility Project Updates </w:t>
      </w:r>
    </w:p>
    <w:p w14:paraId="620E3207" w14:textId="77777777" w:rsidR="007A4B15" w:rsidRDefault="007A4B15" w:rsidP="007A4B15">
      <w:pPr>
        <w:spacing w:after="0" w:line="240" w:lineRule="auto"/>
        <w:rPr>
          <w:rFonts w:eastAsia="Times New Roman"/>
          <w:sz w:val="24"/>
          <w:szCs w:val="24"/>
        </w:rPr>
      </w:pPr>
    </w:p>
    <w:p w14:paraId="6BA64762" w14:textId="39B445F7" w:rsidR="00530808" w:rsidRDefault="00812F35" w:rsidP="00530808">
      <w:pPr>
        <w:numPr>
          <w:ilvl w:val="0"/>
          <w:numId w:val="4"/>
        </w:numPr>
        <w:spacing w:after="0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T Upgrades and Improvements</w:t>
      </w:r>
    </w:p>
    <w:p w14:paraId="5A3A01B0" w14:textId="77777777" w:rsidR="00530808" w:rsidRPr="00530808" w:rsidRDefault="00530808" w:rsidP="00530808">
      <w:pPr>
        <w:spacing w:after="0" w:line="240" w:lineRule="auto"/>
        <w:ind w:left="360"/>
        <w:rPr>
          <w:rFonts w:eastAsia="Times New Roman"/>
          <w:sz w:val="24"/>
          <w:szCs w:val="24"/>
        </w:rPr>
      </w:pPr>
    </w:p>
    <w:p w14:paraId="655708EA" w14:textId="6DD4DC71" w:rsidR="0028720F" w:rsidRDefault="0092263C" w:rsidP="0092263C">
      <w:pPr>
        <w:numPr>
          <w:ilvl w:val="0"/>
          <w:numId w:val="4"/>
        </w:numPr>
        <w:spacing w:after="0"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ftware Licensing</w:t>
      </w:r>
    </w:p>
    <w:p w14:paraId="47FED3F0" w14:textId="77777777" w:rsidR="0092263C" w:rsidRDefault="0092263C" w:rsidP="0092263C">
      <w:pPr>
        <w:spacing w:after="0" w:line="240" w:lineRule="auto"/>
        <w:rPr>
          <w:rFonts w:eastAsia="Times New Roman"/>
          <w:sz w:val="24"/>
          <w:szCs w:val="24"/>
        </w:rPr>
      </w:pPr>
    </w:p>
    <w:p w14:paraId="047E534B" w14:textId="1861D40B" w:rsidR="0092263C" w:rsidRPr="0092263C" w:rsidRDefault="0092263C" w:rsidP="0092263C">
      <w:pPr>
        <w:numPr>
          <w:ilvl w:val="0"/>
          <w:numId w:val="4"/>
        </w:numPr>
        <w:spacing w:after="0" w:line="240" w:lineRule="auto"/>
        <w:rPr>
          <w:rFonts w:eastAsia="Times New Roman"/>
          <w:sz w:val="24"/>
          <w:szCs w:val="24"/>
        </w:rPr>
      </w:pPr>
      <w:r w:rsidRPr="0092263C">
        <w:rPr>
          <w:rFonts w:eastAsia="Times New Roman"/>
          <w:sz w:val="24"/>
          <w:szCs w:val="24"/>
        </w:rPr>
        <w:t>HEAF Project Up</w:t>
      </w:r>
      <w:r w:rsidR="008B7670">
        <w:rPr>
          <w:rFonts w:eastAsia="Times New Roman"/>
          <w:sz w:val="24"/>
          <w:szCs w:val="24"/>
        </w:rPr>
        <w:t>d</w:t>
      </w:r>
      <w:r w:rsidRPr="0092263C">
        <w:rPr>
          <w:rFonts w:eastAsia="Times New Roman"/>
          <w:sz w:val="24"/>
          <w:szCs w:val="24"/>
        </w:rPr>
        <w:t>ates</w:t>
      </w:r>
    </w:p>
    <w:p w14:paraId="68FEE8F4" w14:textId="77777777" w:rsidR="00156A46" w:rsidRPr="0092263C" w:rsidRDefault="00156A46" w:rsidP="00156A46">
      <w:pPr>
        <w:spacing w:after="0" w:line="240" w:lineRule="auto"/>
        <w:rPr>
          <w:rFonts w:eastAsia="Times New Roman"/>
          <w:sz w:val="24"/>
          <w:szCs w:val="24"/>
        </w:rPr>
      </w:pPr>
    </w:p>
    <w:p w14:paraId="18D28C37" w14:textId="265ABC08" w:rsidR="004905C7" w:rsidRPr="00812F35" w:rsidRDefault="00E86E4C" w:rsidP="004905C7">
      <w:pPr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Discussion </w:t>
      </w:r>
      <w:r w:rsidR="00D22606">
        <w:rPr>
          <w:rFonts w:eastAsia="Times New Roman"/>
          <w:sz w:val="24"/>
          <w:szCs w:val="24"/>
        </w:rPr>
        <w:t>Topics</w:t>
      </w:r>
    </w:p>
    <w:p w14:paraId="01EC457E" w14:textId="17ED2974" w:rsidR="00812F35" w:rsidRPr="004905C7" w:rsidRDefault="00812F35" w:rsidP="00812F35">
      <w:pPr>
        <w:numPr>
          <w:ilvl w:val="1"/>
          <w:numId w:val="4"/>
        </w:numPr>
        <w:spacing w:after="0" w:line="240" w:lineRule="auto"/>
        <w:rPr>
          <w:sz w:val="24"/>
          <w:szCs w:val="24"/>
        </w:rPr>
      </w:pPr>
      <w:r>
        <w:rPr>
          <w:rFonts w:eastAsia="Times New Roman"/>
          <w:sz w:val="24"/>
          <w:szCs w:val="24"/>
        </w:rPr>
        <w:t>Mac Computer Purchases</w:t>
      </w:r>
    </w:p>
    <w:p w14:paraId="618DD288" w14:textId="39F75C46" w:rsidR="004905C7" w:rsidRPr="00D518CC" w:rsidRDefault="004905C7" w:rsidP="00D90CE1">
      <w:pPr>
        <w:spacing w:after="0" w:line="240" w:lineRule="auto"/>
        <w:ind w:left="1440"/>
        <w:rPr>
          <w:sz w:val="24"/>
          <w:szCs w:val="24"/>
        </w:rPr>
      </w:pPr>
    </w:p>
    <w:p w14:paraId="5F6B26C7" w14:textId="77777777" w:rsidR="00D30222" w:rsidRPr="005D6C2A" w:rsidRDefault="00D30222" w:rsidP="007A4B15">
      <w:pPr>
        <w:spacing w:after="0" w:line="240" w:lineRule="auto"/>
        <w:rPr>
          <w:sz w:val="24"/>
          <w:szCs w:val="24"/>
        </w:rPr>
      </w:pPr>
    </w:p>
    <w:p w14:paraId="305B2C27" w14:textId="77777777" w:rsidR="005D6C2A" w:rsidRPr="000D7589" w:rsidRDefault="005D6C2A" w:rsidP="006A258B">
      <w:pPr>
        <w:spacing w:after="0" w:line="240" w:lineRule="auto"/>
        <w:ind w:left="720"/>
        <w:rPr>
          <w:sz w:val="24"/>
          <w:szCs w:val="24"/>
        </w:rPr>
      </w:pPr>
      <w:bookmarkStart w:id="0" w:name="_GoBack"/>
      <w:bookmarkEnd w:id="0"/>
    </w:p>
    <w:sectPr w:rsidR="005D6C2A" w:rsidRPr="000D75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35021"/>
    <w:multiLevelType w:val="hybridMultilevel"/>
    <w:tmpl w:val="127224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96588E"/>
    <w:multiLevelType w:val="hybridMultilevel"/>
    <w:tmpl w:val="3A10E114"/>
    <w:lvl w:ilvl="0" w:tplc="721885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567CE9"/>
    <w:multiLevelType w:val="hybridMultilevel"/>
    <w:tmpl w:val="A20E5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3236AE"/>
    <w:multiLevelType w:val="hybridMultilevel"/>
    <w:tmpl w:val="0740A37C"/>
    <w:lvl w:ilvl="0" w:tplc="CB04E5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tDQ2tjA1NjO0NDRU0lEKTi0uzszPAykwrAUAHTLMIywAAAA="/>
  </w:docVars>
  <w:rsids>
    <w:rsidRoot w:val="00602839"/>
    <w:rsid w:val="00051E6D"/>
    <w:rsid w:val="000A54C9"/>
    <w:rsid w:val="000A6050"/>
    <w:rsid w:val="000B300C"/>
    <w:rsid w:val="000D7589"/>
    <w:rsid w:val="00103B94"/>
    <w:rsid w:val="00156A46"/>
    <w:rsid w:val="001B3F7D"/>
    <w:rsid w:val="001C19A5"/>
    <w:rsid w:val="00202B7D"/>
    <w:rsid w:val="002127F1"/>
    <w:rsid w:val="00214376"/>
    <w:rsid w:val="002558CC"/>
    <w:rsid w:val="0028720F"/>
    <w:rsid w:val="00297148"/>
    <w:rsid w:val="002B00B6"/>
    <w:rsid w:val="002E1009"/>
    <w:rsid w:val="003372D9"/>
    <w:rsid w:val="00340112"/>
    <w:rsid w:val="003A0D89"/>
    <w:rsid w:val="003D0C80"/>
    <w:rsid w:val="003D528E"/>
    <w:rsid w:val="00415849"/>
    <w:rsid w:val="00417A52"/>
    <w:rsid w:val="00445259"/>
    <w:rsid w:val="00447204"/>
    <w:rsid w:val="004538EA"/>
    <w:rsid w:val="0048088B"/>
    <w:rsid w:val="004905C7"/>
    <w:rsid w:val="004B48B2"/>
    <w:rsid w:val="004C5952"/>
    <w:rsid w:val="00525640"/>
    <w:rsid w:val="00530808"/>
    <w:rsid w:val="005324DA"/>
    <w:rsid w:val="00533FFB"/>
    <w:rsid w:val="005653F1"/>
    <w:rsid w:val="00571D40"/>
    <w:rsid w:val="005B5DC3"/>
    <w:rsid w:val="005C7DB1"/>
    <w:rsid w:val="005C7F42"/>
    <w:rsid w:val="005C7FC1"/>
    <w:rsid w:val="005D6C2A"/>
    <w:rsid w:val="00602839"/>
    <w:rsid w:val="006202E0"/>
    <w:rsid w:val="0066236C"/>
    <w:rsid w:val="00683A9C"/>
    <w:rsid w:val="006A258B"/>
    <w:rsid w:val="006B02D4"/>
    <w:rsid w:val="006B5B2E"/>
    <w:rsid w:val="006E43B3"/>
    <w:rsid w:val="007061FF"/>
    <w:rsid w:val="00717141"/>
    <w:rsid w:val="00726E6F"/>
    <w:rsid w:val="00730D4B"/>
    <w:rsid w:val="007548DA"/>
    <w:rsid w:val="007874DD"/>
    <w:rsid w:val="007A4B15"/>
    <w:rsid w:val="007C3CF1"/>
    <w:rsid w:val="007D2AA9"/>
    <w:rsid w:val="007F2653"/>
    <w:rsid w:val="007F3682"/>
    <w:rsid w:val="00812E24"/>
    <w:rsid w:val="00812F35"/>
    <w:rsid w:val="00841437"/>
    <w:rsid w:val="00864559"/>
    <w:rsid w:val="008B7670"/>
    <w:rsid w:val="008D40B0"/>
    <w:rsid w:val="008F4842"/>
    <w:rsid w:val="0092263C"/>
    <w:rsid w:val="0093259E"/>
    <w:rsid w:val="00943BD9"/>
    <w:rsid w:val="00965261"/>
    <w:rsid w:val="009C6CE8"/>
    <w:rsid w:val="009F0281"/>
    <w:rsid w:val="00A019C2"/>
    <w:rsid w:val="00A03551"/>
    <w:rsid w:val="00A40731"/>
    <w:rsid w:val="00A433E5"/>
    <w:rsid w:val="00A60765"/>
    <w:rsid w:val="00A615A9"/>
    <w:rsid w:val="00AD4429"/>
    <w:rsid w:val="00AD7897"/>
    <w:rsid w:val="00B20CEC"/>
    <w:rsid w:val="00B23D61"/>
    <w:rsid w:val="00B32C27"/>
    <w:rsid w:val="00B347D3"/>
    <w:rsid w:val="00B37BAB"/>
    <w:rsid w:val="00B84723"/>
    <w:rsid w:val="00B90933"/>
    <w:rsid w:val="00BB3805"/>
    <w:rsid w:val="00BC4DB7"/>
    <w:rsid w:val="00BD4FF4"/>
    <w:rsid w:val="00C20001"/>
    <w:rsid w:val="00C306E1"/>
    <w:rsid w:val="00C6265F"/>
    <w:rsid w:val="00C73AA4"/>
    <w:rsid w:val="00C803AD"/>
    <w:rsid w:val="00C9391A"/>
    <w:rsid w:val="00CE07D4"/>
    <w:rsid w:val="00CE6420"/>
    <w:rsid w:val="00D06E3A"/>
    <w:rsid w:val="00D22606"/>
    <w:rsid w:val="00D30222"/>
    <w:rsid w:val="00D4045E"/>
    <w:rsid w:val="00D51211"/>
    <w:rsid w:val="00D518CC"/>
    <w:rsid w:val="00D90CE1"/>
    <w:rsid w:val="00DA1473"/>
    <w:rsid w:val="00DC516E"/>
    <w:rsid w:val="00DE5A7F"/>
    <w:rsid w:val="00E006F4"/>
    <w:rsid w:val="00E338B5"/>
    <w:rsid w:val="00E86E4C"/>
    <w:rsid w:val="00EA4D66"/>
    <w:rsid w:val="00ED194D"/>
    <w:rsid w:val="00EF2A3E"/>
    <w:rsid w:val="00FC6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61A6B"/>
  <w15:chartTrackingRefBased/>
  <w15:docId w15:val="{7AA786F7-683B-4461-86EA-7CA4818BB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28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28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5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1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western State University</Company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Jim</dc:creator>
  <cp:keywords/>
  <dc:description/>
  <cp:lastModifiedBy>Microsoft Office User</cp:lastModifiedBy>
  <cp:revision>7</cp:revision>
  <dcterms:created xsi:type="dcterms:W3CDTF">2018-04-12T15:15:00Z</dcterms:created>
  <dcterms:modified xsi:type="dcterms:W3CDTF">2018-04-12T15:18:00Z</dcterms:modified>
</cp:coreProperties>
</file>